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F09A6" w:rsidRDefault="006F09A6" w:rsidP="006F09A6"/>
    <w:p w:rsidR="002C76C1" w:rsidRPr="002C76C1" w:rsidRDefault="002C76C1" w:rsidP="002C76C1">
      <w:pPr>
        <w:rPr>
          <w:b/>
          <w:sz w:val="36"/>
          <w:szCs w:val="36"/>
        </w:rPr>
      </w:pPr>
      <w:r w:rsidRPr="002C76C1">
        <w:rPr>
          <w:b/>
          <w:sz w:val="36"/>
          <w:szCs w:val="36"/>
        </w:rPr>
        <w:t>MODEL</w:t>
      </w:r>
      <w:bookmarkStart w:id="0" w:name="_GoBack"/>
      <w:bookmarkEnd w:id="0"/>
    </w:p>
    <w:p w:rsidR="006C3862" w:rsidRDefault="002C76C1" w:rsidP="006F09A6">
      <w:r>
        <w:rPr>
          <w:noProof/>
        </w:rPr>
        <w:drawing>
          <wp:inline distT="0" distB="0" distL="0" distR="0">
            <wp:extent cx="5570220" cy="2781300"/>
            <wp:effectExtent l="0" t="0" r="0" b="0"/>
            <wp:docPr id="1" name="Picture 1" descr="model_visualis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odel_visualisation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2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022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C3862" w:rsidRDefault="006C3862" w:rsidP="006F09A6">
      <w:r>
        <w:rPr>
          <w:rFonts w:ascii="Courier New" w:hAnsi="Courier New" w:cs="Courier New"/>
          <w:color w:val="000000"/>
          <w:shd w:val="clear" w:color="auto" w:fill="FFFFFF"/>
        </w:rPr>
        <w:t xml:space="preserve">_________________________________________________________________ Layer (type) Output Shape Param # ================================================================= input_1 (InputLayer) (None, 96, 96, 3) 0 _________________________________________________________________ conv0 (Conv2D) (None, 96, 96, 32) 896 _________________________________________________________________ bn0 (BatchNormalization) (None, 96, 96, 32) 128 _________________________________________________________________ activation_1 (Activation) (None, 96, 96, 32) 0 _________________________________________________________________ mp0 (MaxPooling2D) (None, 48, 48, 32) 0 _________________________________________________________________ conv1 (Conv2D) (None, 48, 48, 64) 18496 _________________________________________________________________ bn1 (BatchNormalization) (None, 48, 48, 64) 256 _________________________________________________________________ activation_2 (Activation) (None, 48, 48, 64) 0 _________________________________________________________________ mp1 (MaxPooling2D) (None, 24, 24, 64) 0 _________________________________________________________________ conv2 (Conv2D) (None, 24, 24, 128) 73856 _________________________________________________________________ bn2 (BatchNormalization) (None, 24, 24, 128) 512 _________________________________________________________________ activation_3 (Activation) (None, 24, 24, 128) 0 _________________________________________________________________ </w:t>
      </w:r>
      <w:r>
        <w:rPr>
          <w:rFonts w:ascii="Courier New" w:hAnsi="Courier New" w:cs="Courier New"/>
          <w:color w:val="000000"/>
          <w:shd w:val="clear" w:color="auto" w:fill="FFFFFF"/>
        </w:rPr>
        <w:lastRenderedPageBreak/>
        <w:t>max_pool (MaxPooling2D) (None, 12, 12, 128) 0 _________________________________________________________________ conv3 (Conv2D) (None, 12, 12, 256) 295168 _________________________________________________________________ bn3 (BatchNormalization) (None, 12, 12, 256) 1024 _________________________________________________________________ activation_4 (Activation) (None, 12, 12, 256) 0 _________________________________________________________________ mp2 (MaxPooling2D) (None, 6, 6, 256) 0 _________________________________________________________________ conv4 (Conv2D) (None, 6, 6, 512) 1180160 _________________________________________________________________ bn4 (BatchNormalization) (None, 6, 6, 512) 2048 _________________________________________________________________ activation_5 (Activation) (None, 6, 6, 512) 0 _________________________________________________________________ mp3 (MaxPooling2D) (None, 3, 3, 512) 0 _________________________________________________________________ flatten_1 (Flatten) (None, 4608) 0 _________________________________________________________________ fc0 (Dense) (None, 50) 230450 _________________________________________________________________ fc1 (Dense) (None, 10) 510 _________________________________________________________________ fc2 (Dense) (None, 1) 11 ================================================================= Total params: 1,803,515 Trainable params: 1,801,531 Non-trainable params: 1,984 _________________________________________________________________</w:t>
      </w:r>
    </w:p>
    <w:p w:rsidR="006F09A6" w:rsidRDefault="006F09A6" w:rsidP="006F09A6"/>
    <w:p w:rsidR="006F09A6" w:rsidRDefault="006F09A6" w:rsidP="006F09A6"/>
    <w:p w:rsidR="006F09A6" w:rsidRPr="002C76C1" w:rsidRDefault="002C76C1" w:rsidP="006F09A6">
      <w:pPr>
        <w:rPr>
          <w:b/>
          <w:sz w:val="36"/>
          <w:szCs w:val="36"/>
        </w:rPr>
      </w:pPr>
      <w:r w:rsidRPr="002C76C1">
        <w:rPr>
          <w:b/>
          <w:sz w:val="36"/>
          <w:szCs w:val="36"/>
        </w:rPr>
        <w:t>EXTRACTED-DATA</w:t>
      </w:r>
      <w:r>
        <w:rPr>
          <w:b/>
          <w:sz w:val="36"/>
          <w:szCs w:val="36"/>
        </w:rPr>
        <w:t>:</w:t>
      </w:r>
    </w:p>
    <w:p w:rsidR="00B04D1B" w:rsidRDefault="006F09A6" w:rsidP="006F09A6">
      <w:r>
        <w:t>The extracted-data used for this model can be found here</w:t>
      </w:r>
    </w:p>
    <w:p w:rsidR="00AA49E6" w:rsidRDefault="00B04D1B" w:rsidP="006F09A6">
      <w:r>
        <w:t>(</w:t>
      </w:r>
      <w:r w:rsidRPr="00B04D1B">
        <w:t>https://drive.google.com/open?id=1t7bu5ppcYLopIQbTMTK3qdAfuTXOG_RZ</w:t>
      </w:r>
      <w:r w:rsidR="006F09A6">
        <w:t>)</w:t>
      </w:r>
    </w:p>
    <w:p w:rsidR="002C76C1" w:rsidRDefault="002C76C1" w:rsidP="006F09A6"/>
    <w:p w:rsidR="002C76C1" w:rsidRDefault="002C76C1" w:rsidP="006F09A6"/>
    <w:p w:rsidR="00B04D1B" w:rsidRDefault="00B04D1B" w:rsidP="006F09A6">
      <w:pPr>
        <w:rPr>
          <w:b/>
          <w:sz w:val="36"/>
          <w:szCs w:val="36"/>
        </w:rPr>
      </w:pPr>
    </w:p>
    <w:p w:rsidR="00B04D1B" w:rsidRDefault="00B04D1B" w:rsidP="006F09A6">
      <w:pPr>
        <w:rPr>
          <w:b/>
          <w:sz w:val="36"/>
          <w:szCs w:val="36"/>
        </w:rPr>
      </w:pPr>
    </w:p>
    <w:p w:rsidR="00B04D1B" w:rsidRDefault="00B04D1B" w:rsidP="006F09A6">
      <w:pPr>
        <w:rPr>
          <w:b/>
          <w:sz w:val="36"/>
          <w:szCs w:val="36"/>
        </w:rPr>
      </w:pPr>
    </w:p>
    <w:p w:rsidR="002C76C1" w:rsidRDefault="002C76C1" w:rsidP="006F09A6">
      <w:pPr>
        <w:rPr>
          <w:b/>
          <w:sz w:val="36"/>
          <w:szCs w:val="36"/>
        </w:rPr>
      </w:pPr>
      <w:r>
        <w:rPr>
          <w:b/>
          <w:sz w:val="36"/>
          <w:szCs w:val="36"/>
        </w:rPr>
        <w:t>ACCURACIES AND MATRIXES:</w:t>
      </w:r>
    </w:p>
    <w:p w:rsidR="002C76C1" w:rsidRDefault="002C76C1" w:rsidP="006F09A6">
      <w:pPr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00"/>
          <w:shd w:val="clear" w:color="auto" w:fill="FFFFFF"/>
        </w:rPr>
        <w:t>Test Accuracy = 0.984313725490196</w:t>
      </w:r>
    </w:p>
    <w:p w:rsidR="002C76C1" w:rsidRDefault="002C76C1" w:rsidP="006F09A6">
      <w:pPr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00"/>
          <w:shd w:val="clear" w:color="auto" w:fill="FFFFFF"/>
        </w:rPr>
        <w:t>Train Accuracy = 0.984313725490196</w:t>
      </w:r>
    </w:p>
    <w:p w:rsidR="002C76C1" w:rsidRDefault="002C76C1" w:rsidP="006F09A6">
      <w:pPr>
        <w:rPr>
          <w:rFonts w:ascii="Courier New" w:hAnsi="Courier New" w:cs="Courier New"/>
          <w:color w:val="000000"/>
          <w:shd w:val="clear" w:color="auto" w:fill="FFFFFF"/>
        </w:rPr>
      </w:pPr>
    </w:p>
    <w:p w:rsidR="002C76C1" w:rsidRDefault="002C76C1" w:rsidP="002C76C1">
      <w:pPr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00"/>
          <w:shd w:val="clear" w:color="auto" w:fill="FFFFFF"/>
        </w:rPr>
        <w:t>Test Matrix:</w:t>
      </w:r>
    </w:p>
    <w:p w:rsidR="002C76C1" w:rsidRDefault="002C76C1" w:rsidP="002C76C1">
      <w:pPr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00"/>
          <w:shd w:val="clear" w:color="auto" w:fill="FFFFFF"/>
        </w:rPr>
        <w:t>[[ 74, 2], [ 0, 179]]</w:t>
      </w:r>
    </w:p>
    <w:p w:rsidR="002C76C1" w:rsidRDefault="002C76C1" w:rsidP="002C76C1">
      <w:pPr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00"/>
          <w:shd w:val="clear" w:color="auto" w:fill="FFFFFF"/>
        </w:rPr>
        <w:t>Train Matrix:</w:t>
      </w:r>
    </w:p>
    <w:p w:rsidR="002C76C1" w:rsidRDefault="002C76C1" w:rsidP="002C76C1">
      <w:pPr>
        <w:rPr>
          <w:rFonts w:ascii="Courier New" w:hAnsi="Courier New" w:cs="Courier New"/>
          <w:color w:val="000000"/>
          <w:shd w:val="clear" w:color="auto" w:fill="FFFFFF"/>
        </w:rPr>
      </w:pPr>
      <w:r>
        <w:rPr>
          <w:rFonts w:ascii="Courier New" w:hAnsi="Courier New" w:cs="Courier New"/>
          <w:color w:val="000000"/>
          <w:shd w:val="clear" w:color="auto" w:fill="FFFFFF"/>
        </w:rPr>
        <w:t>[[269, 1], [ 6, 744]]</w:t>
      </w:r>
    </w:p>
    <w:p w:rsidR="002C76C1" w:rsidRDefault="002C76C1" w:rsidP="002C76C1">
      <w:pPr>
        <w:rPr>
          <w:rFonts w:ascii="Courier New" w:hAnsi="Courier New" w:cs="Courier New"/>
          <w:color w:val="000000"/>
          <w:shd w:val="clear" w:color="auto" w:fill="FFFFFF"/>
        </w:rPr>
      </w:pPr>
    </w:p>
    <w:p w:rsidR="002C76C1" w:rsidRDefault="002C76C1" w:rsidP="002C76C1">
      <w:pPr>
        <w:rPr>
          <w:rFonts w:ascii="Courier New" w:hAnsi="Courier New" w:cs="Courier New"/>
          <w:color w:val="000000"/>
          <w:shd w:val="clear" w:color="auto" w:fill="FFFFFF"/>
        </w:rPr>
      </w:pPr>
      <w:r>
        <w:rPr>
          <w:b/>
          <w:sz w:val="36"/>
          <w:szCs w:val="36"/>
        </w:rPr>
        <w:t>MISSCLASSIFIED PICTURES:</w:t>
      </w:r>
    </w:p>
    <w:p w:rsidR="002C76C1" w:rsidRDefault="002C76C1" w:rsidP="002C76C1">
      <w:pPr>
        <w:rPr>
          <w:rFonts w:ascii="Courier New" w:hAnsi="Courier New" w:cs="Courier New"/>
          <w:color w:val="000000"/>
          <w:shd w:val="clear" w:color="auto" w:fill="FFFFFF"/>
        </w:rPr>
      </w:pPr>
    </w:p>
    <w:p w:rsidR="002C76C1" w:rsidRDefault="001C2C16" w:rsidP="002C76C1">
      <w: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0.8pt;height:189pt">
            <v:imagedata r:id="rId7" o:title="untitled"/>
          </v:shape>
        </w:pict>
      </w:r>
      <w:r>
        <w:pict>
          <v:shape id="_x0000_i1026" type="#_x0000_t75" style="width:190.8pt;height:189pt">
            <v:imagedata r:id="rId8" o:title="untitled"/>
          </v:shape>
        </w:pict>
      </w:r>
      <w:r>
        <w:pict>
          <v:shape id="_x0000_i1027" type="#_x0000_t75" style="width:190.8pt;height:189pt">
            <v:imagedata r:id="rId9" o:title="untitled"/>
          </v:shape>
        </w:pict>
      </w:r>
      <w:r>
        <w:pict>
          <v:shape id="_x0000_i1028" type="#_x0000_t75" style="width:190.8pt;height:189pt">
            <v:imagedata r:id="rId10" o:title="untitled"/>
          </v:shape>
        </w:pict>
      </w:r>
      <w:r>
        <w:pict>
          <v:shape id="_x0000_i1029" type="#_x0000_t75" style="width:190.8pt;height:189pt">
            <v:imagedata r:id="rId11" o:title="untitled"/>
          </v:shape>
        </w:pict>
      </w:r>
      <w:r>
        <w:pict>
          <v:shape id="_x0000_i1030" type="#_x0000_t75" style="width:190.8pt;height:189pt">
            <v:imagedata r:id="rId12" o:title="untitled"/>
          </v:shape>
        </w:pict>
      </w:r>
      <w:r>
        <w:lastRenderedPageBreak/>
        <w:pict>
          <v:shape id="_x0000_i1031" type="#_x0000_t75" style="width:190.8pt;height:189pt">
            <v:imagedata r:id="rId13" o:title="untitled"/>
          </v:shape>
        </w:pict>
      </w:r>
      <w:r>
        <w:pict>
          <v:shape id="_x0000_i1032" type="#_x0000_t75" style="width:190.8pt;height:189pt">
            <v:imagedata r:id="rId14" o:title="untitled"/>
          </v:shape>
        </w:pict>
      </w:r>
      <w:r>
        <w:pict>
          <v:shape id="_x0000_i1033" type="#_x0000_t75" style="width:190.8pt;height:189pt">
            <v:imagedata r:id="rId15" o:title="untitled"/>
          </v:shape>
        </w:pict>
      </w:r>
    </w:p>
    <w:sectPr w:rsidR="002C76C1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7993" w:rsidRDefault="00A37993" w:rsidP="006C3862">
      <w:pPr>
        <w:spacing w:after="0" w:line="240" w:lineRule="auto"/>
      </w:pPr>
      <w:r>
        <w:separator/>
      </w:r>
    </w:p>
  </w:endnote>
  <w:endnote w:type="continuationSeparator" w:id="0">
    <w:p w:rsidR="00A37993" w:rsidRDefault="00A37993" w:rsidP="006C38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3862" w:rsidRDefault="006C386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3862" w:rsidRDefault="006C386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3862" w:rsidRDefault="006C386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7993" w:rsidRDefault="00A37993" w:rsidP="006C3862">
      <w:pPr>
        <w:spacing w:after="0" w:line="240" w:lineRule="auto"/>
      </w:pPr>
      <w:r>
        <w:separator/>
      </w:r>
    </w:p>
  </w:footnote>
  <w:footnote w:type="continuationSeparator" w:id="0">
    <w:p w:rsidR="00A37993" w:rsidRDefault="00A37993" w:rsidP="006C386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3862" w:rsidRDefault="006C386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3862" w:rsidRDefault="006C386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C3862" w:rsidRDefault="006C386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ztjQzMDMzNTAwMDFU0lEKTi0uzszPAykwrAUAPVq/nCwAAAA="/>
  </w:docVars>
  <w:rsids>
    <w:rsidRoot w:val="000E33F8"/>
    <w:rsid w:val="000E33F8"/>
    <w:rsid w:val="001C2C16"/>
    <w:rsid w:val="00225672"/>
    <w:rsid w:val="002C76C1"/>
    <w:rsid w:val="005D2DFC"/>
    <w:rsid w:val="006C3862"/>
    <w:rsid w:val="006F09A6"/>
    <w:rsid w:val="00A37993"/>
    <w:rsid w:val="00AA49E6"/>
    <w:rsid w:val="00B04D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A0532B"/>
  <w15:chartTrackingRefBased/>
  <w15:docId w15:val="{DB622215-5D69-4BA5-BDA8-18153661AF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38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3862"/>
  </w:style>
  <w:style w:type="paragraph" w:styleId="Footer">
    <w:name w:val="footer"/>
    <w:basedOn w:val="Normal"/>
    <w:link w:val="FooterChar"/>
    <w:uiPriority w:val="99"/>
    <w:unhideWhenUsed/>
    <w:rsid w:val="006C386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C3862"/>
  </w:style>
  <w:style w:type="character" w:styleId="Hyperlink">
    <w:name w:val="Hyperlink"/>
    <w:basedOn w:val="DefaultParagraphFont"/>
    <w:uiPriority w:val="99"/>
    <w:unhideWhenUsed/>
    <w:rsid w:val="002C76C1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04D1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openxmlformats.org/officeDocument/2006/relationships/footer" Target="footer3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eader" Target="header2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502</Words>
  <Characters>286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drinath Reddy Gopugari</dc:creator>
  <cp:keywords/>
  <dc:description/>
  <cp:lastModifiedBy>Badrinath Reddy Gopugari</cp:lastModifiedBy>
  <cp:revision>9</cp:revision>
  <dcterms:created xsi:type="dcterms:W3CDTF">2019-06-21T08:42:00Z</dcterms:created>
  <dcterms:modified xsi:type="dcterms:W3CDTF">2019-06-22T01:47:00Z</dcterms:modified>
</cp:coreProperties>
</file>